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Чер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199106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91065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128540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234910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100669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183406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229100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207722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251923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206384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186496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155631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180367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223272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235450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4197763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4201002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145172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152177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4232621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136189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4149355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4123446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4144492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4121441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4090643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4191450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4244394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4169176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4125711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4206743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4164647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4195492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4149355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Чернов Иван Сергеевич</dc:creator>
  <dc:language>ru-RU</dc:language>
  <cp:keywords/>
  <dcterms:created xsi:type="dcterms:W3CDTF">2023-03-23T10:42:27Z</dcterms:created>
  <dcterms:modified xsi:type="dcterms:W3CDTF">2023-03-23T10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